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63C67" w14:textId="32419A66" w:rsidR="008E0989" w:rsidRDefault="002A4E93" w:rsidP="008E0989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5CA8228" wp14:editId="03E19828">
            <wp:extent cx="5273040" cy="4518660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0989" w:rsidRPr="0035706D">
        <w:rPr>
          <w:rFonts w:ascii="Times New Roman" w:hAnsi="Times New Roman" w:cs="Times New Roman"/>
          <w:color w:val="000000" w:themeColor="text1"/>
          <w:sz w:val="18"/>
          <w:szCs w:val="18"/>
        </w:rPr>
        <w:t>Figure S1</w:t>
      </w:r>
      <w:r w:rsidR="008E098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proofErr w:type="gramStart"/>
      <w:r w:rsidR="008E0989">
        <w:rPr>
          <w:rFonts w:ascii="Times New Roman" w:hAnsi="Times New Roman" w:cs="Times New Roman"/>
          <w:color w:val="000000" w:themeColor="text1"/>
          <w:sz w:val="18"/>
          <w:szCs w:val="18"/>
        </w:rPr>
        <w:t>T</w:t>
      </w:r>
      <w:r w:rsidR="008E0989" w:rsidRPr="0035706D">
        <w:rPr>
          <w:rFonts w:ascii="Times New Roman" w:hAnsi="Times New Roman" w:cs="Times New Roman"/>
          <w:color w:val="131413"/>
          <w:sz w:val="18"/>
          <w:szCs w:val="18"/>
        </w:rPr>
        <w:t>he</w:t>
      </w:r>
      <w:proofErr w:type="gramEnd"/>
      <w:r w:rsidR="008E0989" w:rsidRPr="0035706D">
        <w:rPr>
          <w:rFonts w:ascii="Times New Roman" w:hAnsi="Times New Roman" w:cs="Times New Roman"/>
          <w:color w:val="131413"/>
          <w:sz w:val="18"/>
          <w:szCs w:val="18"/>
        </w:rPr>
        <w:t xml:space="preserve"> MS/MS spectra of examples of malonyl peptides</w:t>
      </w:r>
    </w:p>
    <w:sectPr w:rsidR="008E09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0131D" w14:textId="77777777" w:rsidR="00BD09A7" w:rsidRDefault="00BD09A7" w:rsidP="002A4E93">
      <w:r>
        <w:separator/>
      </w:r>
    </w:p>
  </w:endnote>
  <w:endnote w:type="continuationSeparator" w:id="0">
    <w:p w14:paraId="33ED7211" w14:textId="77777777" w:rsidR="00BD09A7" w:rsidRDefault="00BD09A7" w:rsidP="002A4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CFBC6" w14:textId="77777777" w:rsidR="00BD09A7" w:rsidRDefault="00BD09A7" w:rsidP="002A4E93">
      <w:r>
        <w:separator/>
      </w:r>
    </w:p>
  </w:footnote>
  <w:footnote w:type="continuationSeparator" w:id="0">
    <w:p w14:paraId="7DB5739F" w14:textId="77777777" w:rsidR="00BD09A7" w:rsidRDefault="00BD09A7" w:rsidP="002A4E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NLa0MDUyNjYxsbRQ0lEKTi0uzszPAykwrgUALZ81oCwAAAA="/>
  </w:docVars>
  <w:rsids>
    <w:rsidRoot w:val="000B150A"/>
    <w:rsid w:val="000B150A"/>
    <w:rsid w:val="000C3506"/>
    <w:rsid w:val="002A4E93"/>
    <w:rsid w:val="00374C85"/>
    <w:rsid w:val="0039282E"/>
    <w:rsid w:val="008E0989"/>
    <w:rsid w:val="00BD09A7"/>
    <w:rsid w:val="00CF0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AAC23"/>
  <w15:chartTrackingRefBased/>
  <w15:docId w15:val="{C8C42813-9F08-4B87-8E81-F9533126E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4E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A4E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A4E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A4E9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</Words>
  <Characters>53</Characters>
  <Application>Microsoft Office Word</Application>
  <DocSecurity>0</DocSecurity>
  <Lines>1</Lines>
  <Paragraphs>1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潼</dc:creator>
  <cp:keywords/>
  <dc:description/>
  <cp:lastModifiedBy>王 潼</cp:lastModifiedBy>
  <cp:revision>4</cp:revision>
  <dcterms:created xsi:type="dcterms:W3CDTF">2020-10-08T01:26:00Z</dcterms:created>
  <dcterms:modified xsi:type="dcterms:W3CDTF">2020-11-21T07:12:00Z</dcterms:modified>
</cp:coreProperties>
</file>